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6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6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Simon La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Simon La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533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5333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Louise Fir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Louise Firt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25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25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